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usa bogomo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us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ogomo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337 sunnyside ave highland park 6003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bogomol@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274645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l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9/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7/10/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